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R+PE</w:t>
      </w:r>
      <w:r>
        <w:t xml:space="preserve"> </w:t>
      </w:r>
      <w:r>
        <w:t xml:space="preserve">มาตรฐานสากลด้านเทคโนโลยีคอมพิวเตอร์และดิจิทัล</w:t>
      </w:r>
      <w:r>
        <w:t xml:space="preserve"> </w:t>
      </w:r>
      <w:r>
        <w:t xml:space="preserve">อ.ธิดารัตน์</w:t>
      </w:r>
      <w:r>
        <w:t xml:space="preserve"> </w:t>
      </w:r>
      <w:r>
        <w:t xml:space="preserve">วันที่</w:t>
      </w:r>
      <w:r>
        <w:t xml:space="preserve"> </w:t>
      </w:r>
      <w:r>
        <w:t xml:space="preserve">24</w:t>
      </w:r>
      <w:r>
        <w:t xml:space="preserve"> </w:t>
      </w:r>
      <w:r>
        <w:t xml:space="preserve">พ.ย.</w:t>
      </w:r>
      <w:r>
        <w:t xml:space="preserve"> </w:t>
      </w:r>
      <w:r>
        <w:t xml:space="preserve">2565</w:t>
      </w:r>
    </w:p>
    <w:p>
      <w:pPr>
        <w:pStyle w:val="Date"/>
      </w:pPr>
      <w:r>
        <w:t xml:space="preserve">วันพุธที่</w:t>
      </w:r>
      <w:r>
        <w:t xml:space="preserve"> </w:t>
      </w:r>
      <w:r>
        <w:t xml:space="preserve">30</w:t>
      </w:r>
      <w:r>
        <w:t xml:space="preserve"> </w:t>
      </w:r>
      <w:r>
        <w:t xml:space="preserve">พฤษจิกายน</w:t>
      </w:r>
      <w:r>
        <w:t xml:space="preserve"> </w:t>
      </w:r>
      <w:r>
        <w:t xml:space="preserve">2565</w:t>
      </w:r>
      <w:r>
        <w:t xml:space="preserve"> </w:t>
      </w:r>
      <w:r>
        <w:t xml:space="preserve">เวลา</w:t>
      </w:r>
      <w:r>
        <w:t xml:space="preserve"> </w:t>
      </w:r>
      <w:r>
        <w:t xml:space="preserve">09.25</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พร้อม สวัสดีค่ะ ร่ำรวยนะคะ โอเคค่ะวันนี้เราจะมาเริ่มเหรียญตัวมาตรฐาน โดยลงรายละเอียด มาตรฐานตัวแรกนะคะ ของเรา ไปอีกทีนะคะเราจะมาดูว่า มาตรฐานอธิบดี โดยจะเลือกตัวมาตรฐานที่ใกล้ตัวกับเรามากที่สุดนั่นเอง มันจะมีตัว มาตรฐานอะไรบ้าง ใช้ ตัวเลขอะไรพร้อมตัวสัญลักษณ์ตัวอักษร แผนด้วยอะไรบ้างและบ่งบอกมีความหมายอะไรบ้างอีกนะคะ เราพูดไปแล้วนะคะว่าตัวเมื่อศาลไอ้นี่ก็จะเป็นการรวมตัวของวิศวกรนะคะของอเมริกานะคะเกี่ยวกับ วิศวกรไฟฟ้าแล้วก็วิศวกรทำการร่วมมือกัน เกี่ยวกับการดำเนินการวิจัยพัฒนานะคะ การทำงานนะคะไม่ว่าจะเป็นระบบด้าน ไฟฟ้า คำคมไฟฟ้ากำลังแล้วก็ระบบแสง ระบบการสื่อสารเนี่ยก็อยู่ภายใต้ ระบบไฟฟ้าเช่นเดียวกันนะคะถือว่าเป็นแขนงนึงก็จะเป็น ไฟฟ้าสื่อสาร แน่นอนเพราะว่าการสื่อสารของเราเนี่ยต้องใช้ กำลังไป ให้เป็นพลังงานสูงไหมคะถ้าไม่มีตัวไฟฟ้าตัวนี้ก็ไม่สามารถที่จะ สื่อสารกันได้ทุกวัยไม่ว่าจะเป็นอุปกรณ์ต่างๆ ต้องมีพลังงานไฟฟ้านะคะ ตัวเองก็จะเป็นตัวมาวัดตัวมาตรฐานว่า อุปกรณ์ ข้อตกลงต่างๆ ของการใช้งานเกี่ยวกับการสื่อสารของเราไม่ว่าจะเป็น วัดคุง มันจะเป็นระบบอีกระบบนึงนะคะของวิศวกรนะคะที่ทำการควบคุมดูแลว่าจะมีตัวมาตรฐานตัวไหนมากำหนดเช่นเดียวกัน โดย มาจับของตัวประธานาธิบดีก็จะแบ่งตามความเ****วชาญ ไฟฟ้าก็มีไฟฟ้าสื่อสารไฟฟ้ากำลัง สุสานก็เหมือนโทรศัพท์ นะคะก็จะเป็น ไฟฟ้าตามบ้านเราที่เราใช้งานอยู่ทั่วไปอันนี้น่าจะมองภาพ องค์การโทรศัพท์ รอกไฟฟ้าส่วนภูมิภาคต่างๆ โดยแต่ละกลุ่มก็จะได้รับหมายเลข หมายถึงอีบอกว่า หมายเลขตัวนี้แทนด้วย มาตรฐานของการทำงานอะไรของอุปกรณ์ไหม ข้อปฏิบัติต่างๆหรือเปล่า เราจะมาดูมาตรฐานไอ้ที่มันอีกทีนะคะโดยจะแบ่งโดยเริ่มจากมาตรฐาน 12 นะคะ 12 จะเป็นรูปแบบของการสื่อสาร นะคะ เริ่มด้วย 802.1 นะคะจะเป็นการจัดการระบบเครือข่าย เช่นการตรวจสอบเวลาเราใช้งานระบบเครือข่ายในมหาลัย นะคะหรือเข้าไปใช้งานตาม access point WiFi AIS WiFi นะคะเขาจะมีรูปแบบการตรวจสอบและ รับรองผู้ใช้งานหรือว่า authentication annotation คืออะไรก็คือเรามี username password ในการใช้งานเองเพื่อระบุตัวตนว่า นักศึกษาเป็นนักศึกษาคนไหน ชื่ออะไรรหัส ID อะไร เริ่ม เข้ามา รายงาน ตั้งแต่ กี่โมงแล้วกี่โมงแล้วก็ เลิกใช้งาน เท่าไหร่ เอาที่ ค้นหาข้อมูล ดูที่เว็บไซต์อะไรบ้างหรือว่าอัพโหลดดาวน์โหลดข้อมูลอะไรบ้าง อันนี้จะเป็นการ organisation นะคะบอกระบุว่าเป็นนักศึกษาเป็นเจ้าหน้าที่เป็นอาการนะคะมี ระดับความสามารถในการใช้งานอะไรบ้าง 2.1 ผัดมาม่า 80 2.2 กำหนดการเชื่อมต่อ l l c เทียบกับตัวดารินเยอะๆเราปี 2 กับที่ 3 เนาะ เบิกมาแล้ว OSI เลยมาแล้ว คุ้นๆไหม OSI นะคะ เราจะขอ Link Control นะคะแต่ถ้า Link layer นะคะขอ OSI model เดี๋ยวตัว หลังสไลด์เดี๋ยวจะพูดถึงตัวเลยเด้อต่างๆ การเปรียบเทียบระหว่าง หวยต่างๆว่าไม่มี ข้อจำกัดหรือว่าฉันการเชื่อมต่อแตกต่างกันอย่างไรนะคะ มีตัวที่ 3 ของเราก็จะเป็น 802.3 เป็นเครือข่ายอินเทอร์เน็ต เครือข่ายที่ไหนก็จะเป็นการเริ่มต้นของการเชื่อมต่อ ของระบบเครือข่าย เวลาการเชื่อมต่อ อุปกรณ์ ผู้รับและผู้ส่งในการส่งข้อมูลระหว่างการไม่ว่าจะเป็นข้อมูลตัวอักษรรูปภาพหรืออะไรก็แล้วแต่นะคะเขาจะมี ลักษณะการส่งข้อมูลจากต้นทางปลายทางยังไงแล้วส่งข้อมูลแล้ว กรณีที่ข้อมูลไม่ถึงปลายทางเนี่ยเขามีเงื่อนไขและวิธีการใช้ยังไงคะส่งไปแล้วมี Action กลับมาไหมว่าข้อมูลที่ส่งไปสมมุติมี 10 ข้อความแล้ว ทางลับไปเนี่ยไอ้แปะ ที่มันร้อนหรือว่า หายระหว่างทางก็ยังได้ 2.4 มาตรฐานแบบพื้นบ้าน 8278 2.5 จะเป็นรูปแบบของการเชื่อมต่อระบบเครือข่าย เชื่อมต่อแบบไหนที่ง่ายที่สุด sparkling ต่างกันยังไงมีการใช้อุปกรณ์แบบไหนใช้ สายสื่อสารในการเชื่อมต่อแบบไหนและตัวไหนมีข้อดีข้อเสียอย่างไรกระจายข้อมูลได้เร็วไหมนะคะในกรณีที่ อุปกรณ์ เชื่อมต่อภายในระบบเสีย 1 ตัวทำให้อุปกรณ์ ขายร่มไหม หนูไม่ล้มหรือว่าตังค์สามารถใช้งานการสื่อสาร เหล่านี้ได้อยู่บ้างหรือเปล่า เดี๋ยวเราจะมาพูดอีกว่ามี อุปกรณ์ Switch Hub สัญญาณการส่งข้อมูลแบบไหนแล้วก็เชื่อมต่อแบบไหนที่มันมี ส่งข้อมูลที่ดีข้อดีข้อเสียอะไรเดี๋ยวจะลงรายละเอียดอีกแต่ละตัวนะคะ ฉันมาไกลถึง 2.6 ไม่ได้ฐาน Network ก็จะเป็นลักษณะการ ส่งข้อมูลนะภายในเมืองก็คือ การสื่อสารที่มีการ พื้นที่ให้บริการมากยิ่งขึ้นนะคะ โรงแรมจะอยู่ใน 1 ห้องขยายเป็นตึก ตึกตักตึกขยายเพิ่มขึ้น เป็นเมืองเอกสาขาเขาจะมาดูว่าข้อกำหนดในการสื่อสารระหว่างเมือง ของเราเนี่ย มีการจุดพักสัญญาณไม้กระจายสัญญาณยังไงทำให้ครอบคลุมพื้นที่นั่นเอง 1217 จะส่งสัญญาณแบบ แบนแบนกับแฟนนั่นเองอันนี้พูดถึงแบรนด์แบรนด์มีการส่งข้อมูลอย่างไร แบงค์กับปิดแบนด์ต่างกันยังไงมีการส่งข้อมูล ความถี่เดียวหรือความถี่พร้อมกัน มันจะต่างกันยังไง ถ้าเป็นแบบแอนก็คือการส่งข้อมูลเนี่ย ก็สามารถที่จะส่งข้อมูลความถี่พร้อมกัน ราคามันก็จะสะดวกสบายมากยิ่งขึ้นนั่นเองเดี๋ยวเราจะมาดูข้อแตกต่าง การส่งสัญญาณทั้งหมดแปลแล้วก็บิดเบือนหญิงว่าต่างกันยังไง ผัดมาม่า 0218 ราคากี่บาทเนี่ย ก่อน เวลาเราใช้ ระบบอินเตอร์เน็ต ภายในบ้าน ส่วนมากจะเป็นสาย ทองแดง ในการเชื่อมต่อนะคะ ปัจจุบันก็จะเพิ่มขึ้นหรือพัฒนาเป็น Fiber Optic หรือว่ายาแก้น้ำแข็ง ไฟเบอร์ปิดก็จะมีคุณสมบัติในการส่งข้อมูลระยะไกลกว่านะคะ แต่ข้อเสียของเขาก็จะมีเนื่องจากตามชื่อเป็นแก้วนะคะไฟเบอร์ออฟติก ความเปราะบางนะคะหรือว่าการแตกหักหรือการเข้าหัวในระดับค่อนข้างที่ใช้ บุคคลเฉพาะนิยมใช้มากขึ้นเพราะว่า ส่งสัญญาณให้ไกล มันก็จะค่อนข้างน้อยลงนั่นเอง พม่า 12.9 ราคาก็จะเป็นการรวมเทคโนโลยี isbn iscn ถ้ามองภาพง่ายๆ ให้มองแบบ การศึกษาในระบบโทรศัพท์บ้านเรานั่นเอง เวลาเราสื่อสารโทรศัพท์ ก็จะมี สายในการเชื่อมต่อ แต่ละจุด เหมือน สมมุติ โทรศัพท์ แต่ละ ก็มึงขึ้น ข้างหน้าใช่ไหมบ้านเราจะเป็น 02 อะไรงี้ใช่ไหมคะ ต่างประเทศ หรือ กรุงเทพฯไม่เป็น 02 ก็จะมีจุดกระจายสัญญาณแต่ละที่นะคะก็จะเป็นการส่งข้อมูลแบบตัว sema นะคะ พัดมาตัวมาตรฐานแบบ 802.11 ความปลอดภัย ความปลอดภัยจะมีก็ค่อนข้างสำคัญ เดี๋ยวนี้เรามีลักษณะแบบใด การใช้เติมเงินนะคะออนไลน์เพิ่มมากขึ้น ความปลอดภัยตรงนี้ มีได้อย่างไรในกรณีที่เรา รหัสบัตรเครดิตเข้าไปนะคะทำการโอนเงินโอนเงินนะคะหรือว่าต้องปิ้งออนไลน์ขึ้นมาเนี่ย ความปลอดภัยตรงนี้ โดน นำข้อมูลเหล่านี้ไปได้หรือเปล่านะคะเพราะว่าบางทีรถไม่มีข่าวอ่ะ อยู่ดีๆก็มีตัว SS เตือนมาว่าคุณใช้ โอนเงินไปเนี้ย สินค้าอาจจะเป็นที่เป็น US Dollar ต่างประเทศขึ้นมา เราจะ จะได้อย่างไรแล้วตัวระบบที่เราใช้บนระบบเครือข่ายนี้จะมีความปลอดภัยถึงปรับแสงเอง มาม่า 802.11 เป็นมาตรฐานที่ ใกล้ตัวกับนักเรียนมากที่สุดนักเรียนนักศึกษาเนาะเพราะว่าเป็น Wireless หรือว่าตัว WiFi เวลาเราเชื่อมต่อนะใช้สมาร์ทโฟน ขึ้นมาเนี่ยในการเชื่อมต่ออุปกรณ์นะคะเข้าใน มหาลัยหรือว่าจะอยู่ที่หอพัก 3 ก็จะมีอุปกรณ์เหล่านี้ขึ้นมา 12.12 นะคะ ความเข้าใจนะคะความสำคัญความต้องการของการใช้งานระบบเครือข่าย ลำดับความสำคัญของการใช้งาน บางทีเวลาเราเข้าไปดึงข้อมูลนะคะเข้าสู่อินเตอร์เน็ต เข้าถึงแบบ เปลี่ยนรูปแบบตัวอักษรรูปภาพหรือว่าจะเป็นมัลติมีเดีย ความสำคัญในการใช้งานเนี่ยก็จะค่อนข้างแตกต่างกัน เวลารับส่งข้อมูลถ้าเป็น คำพูดตัวอักษรให้เป็นตัวอักษรเนี่ย การไล่เรียงลำดับเนี่ย ที่สุดแล้วก็สามารถประกอบร่างกายแล้วก็เป็น ข้อมูลที่สามารถสื่อสารไปยังปลายทางได้ แต่ในกรณีที่ รูปแบบของเสียงเรียงลำดับไม่ถูกต้องแน่นอนที่สุด ข้อมูลเสียงของเรามันก็จะไม่เป็นประโยคถูกไหมคะ วันหลังมาก่อนหน้ามาก่อนนะคะมันก็จะรวมกันไม่ได้นะคะเราก็ต้องมาดูลำดับความสำคัญแล้วก็ความต้องการของข้อมูลของเรา มาตรฐาน 802.11 4 เป็นโมเด็ม โมเด็มก็จะเป็นตัวอุปกรณ์ตัวแรกที่ใช้ในการสื่อสารนะคะก่อนที่เราจะมีการใช้อินเทอร์เน็ต ไปบ้านเราที่มีสวิตช์เสียบปุ๊บ สามารถที่จะ login เข้าไปใช้งานได้เลยนะคะเริ่มแรกในการสื่อสารในระบบเครือข่ายจะมีตัวอุปกรณ์ที่เรียกว่าโมเด็มในการรับข้อมูลแล้วก็ส่งข้อมูลนะคะ เราจะกรอกข้อมูลในรูปแบบใดหรือว่าตัวเลขเข้าไปเหมือนหมายเลขโทรศัพท์ เวลาทำการ Connect ที่เราใช้บริการน่าจะเป็นองค์การโทรศัพท์ ให้บริการเพื่อทำการ แล้วก็เชื่อมต่อไปยังปลายทางนั้นเอง นะคะ เดี๋ยว จัดไปก็ได้ก็จะพูดถึงตัวโมเดลว่าเขามีการเชื่อมต่อแล้วก็ส่งข้อมูลอย่างไร ถือว่าเป็นการสื่อสารเริ่มแรกเลยตัวโมเด็มตัวนี้ ฉันมาถึง 2.5 กำหนดพื้นที่เครือข่ายไร้สายส่วนบุคคล เวลาเราใช้อุปกรณ์สื่อสาร พูดง่ายๆเหมือนเราใช้ระบบโทรศัพท์ มันก็จะมีช่วงที่อับสัญญาณถูกไหมคะ จะได้เข้าใจ เวลาใช้มือถือเนี่ย ขึ้นเขาลงห้วยหรือว่าพื้นที่ไม่ครอบคลุมมันก็จะมีคลื่นความถี่ หรือว่าตัวสัญญาณที่มันน้อยลงนะคะ กลับมามองที่เครือข่ายไร้สายส่วนบุคคล สมมุติว่าให้บริการ ระบบเครือข่ายในมหาลัย หรือว่าเป็นที่บ้านของเราเนี่ยมันก็ต้องมีพื้นที่ครอบคลุมนะคะ ว่า ตัวกระจายสัญญาณของเราเนี่ยเขาให้พื้นที่เท่าไหร่ เวลา พวก Network การคำนวณสมมุติชั้นนึงเนี่ย มีตัว access point กี่ตัวที่จะครอบคลุมพื้นที่หรือว่า area ต้องมีการคำนวณก่อนว่าตรงไหนจุดอับสัญญาณหรือว่าเราต้องวางอุปกรณ์ตัวไหนให้มันครอบคลุมแล้วที่ ก็คือครอบครัวแล้วก็ต้องมี ไม่สิ้นเปลืองพูดง่ายๆทั้งคุ้มทุนแล้วก็ มันก็ต้องมาควบคู่กันนะคะ คราวนี้ไป 2.6 จะเป็นมาตรฐานบอร์ดแบนแบบไร้สายหรือว่า Y Max ก็คือเมื่อกี้มันเป็นรูปแบบของมีสาย เอารูปแบบไร้สาย มีมาตรฐานตัวนี้เข้ามาก็คือ 802.16 แล้วก็ไร้สาย มันมาเราจะมาพูดถึง ที่บอกว่าตัวที่ใกล้ที่สุดก็คือ 802.11 ราคา ตัวนี้ก็จะเป็นลักษณะ การ โครงข่าย ไร้สายของเรานะคะโดยจะกำหนดตัวเลข 802.11 แล้วจะตามด้วยตัวอักษรภาษาอังกฤษ ทำมาเพื่อระบุ หาว่าแต่ละตัวเนี่ยมีความหมายอะไรบ้าง a b c แล้วก็ล่าสุดก็จะเป็น A4 นั่นเอง เดี๋ยวเราจะมาดูนะคะ ตัวมาตรฐาน 802.11 มาตรฐานที่ใช้รับส่งข้อมูลทั่วไปอยู่แล้ว คุณเคยลองใช้ WiFi Wireless Lan เขาเรียกว่าเหล็กแบนหรือว่า ufi เชื่อมต่อตัวระบบไร้สายของอุปกรณ์ทั้งผู้รับและผู้ส่ง เข้าหากันเอง โดย อุปกรณ์ที่เราใช้งานนะคะก็จะมีตัว access point ที่รับข้อมูลแล้วก็ส่งข้อมูล ระหว่างอุปกรณ์ทั้ง 2 ชนิด หรือจะมีการเชื่อมต่อในสายแลน รับ - ส่ง ได้เช่นเดียวกัน จะเป็นสาย Lan กับ WiFi หรือ WiFi กับสาย Lan ก็ได้ เมื่อมีตัวเครือข่ายตัวนี้ขึ้นมาแล้วก็ต้องมาเลือกตัวมาตรฐานแล้วก็เลือกอุปกรณ์ที่มันรองรับ การใช้งาน เอากันของเทคโนโลยีด้วย ว่าไหนเหมาะสม ซื้อมาจากต่างประเทศเนี่ยมันรองรับ ความถี่ที่ใช้ได้ในบ้านเราหรือเปล่า เกาะเสม็ด ต้องดูก่อนที่มันสามารถรองรับการใช้งานที่บ้านเราด้วยนั่นเอง ดูตัวแรกที่มาตรฐาน 802.11 a นะคะตัวนี้ มีความสามารถในการรับส่งข้อมูล 50 MB หรือว่าเมกะบิตต่อวินาทีเมง สัญญาณความถี่ ความถี่ที่เราใช้ ซึ่งความถี่นี้ไม่ได้รับอนุญาตใช้ในประเทศไทย ประเทศอาจจะมีชายบ้างแล้วแต่ ข้อกำหนด ข้อตกลงของแต่ละประเทศว่าใช้ได้หรือเปล่า บางคนอาจจะสงสัยว่าย่านคลื่นความถี่อย่างไรเป็นยังไงเหมือน ฟังวิทยุ GMM เนี่ย มันก็จะคนละครึ่ง เขาก็จะจัดสรรความถี่นี้ ให้ไปใช้อะไรได้บ้างนะคะในการรับส่งข้อมูลก็จะมีช่วงความถี่ต่างๆ หาว่า ช่วงความถี่ไหนใช้ทาง ราชการเกี่ยวกับงานข้าราชการไว้หรือว่าเกี่ยวกับ ธุรกิจ สำหรับประเทศไทยก็จะเอาย่านความถี่นะคะที่ 5 ghz มาใช้เกี่ยวกับ ดาวเทียม เราก็จะมาเรียนด้วยว่าการส่งข้อมูลแบบดาวเทียมเนี่ย ครอบคลุมระยะไหนกับพื้นโลกไหม ความถี่เท่าไหร่ ทางไกลเท่าไหร่แล้วมีตัว กระจายกับสัญญาณหรือว่าอุปกรณ์เนี่ย ชายขี้ ช่วงที่เท่าไหร่นางเอก ข้อเสียอย่างที่บอกไปแล้ว 802.11 a เนี่ยเนื่องจากเป็นมาตรฐานที่ไม่ได้ใช้ทั่วไปแล้วก็ไม่ได้ใช้ในประเทศไทย สถานที่เชื่อมต่อกับความถี่สูงๆนะคะ ระยะทางที่ใช้ในการส่งข้อมูลก็จะค่อนข้าง ก็คือประมาณ 35 เมตร ไม่ไกลเท่าไหร่ หรือในโครงสร้างปิดถ้าเป็นตึกอาคาร ทำไมถึงพูดเป็นตึกอาคารก็คือกรณีที่ไม่มี กีดขวาง 120 เมตร ทำไมต้องเป็นพื้นที่ปิดแล้วต่างกันยังไงถ้าเป็น ข้างนอกก็จะมีพวก รถก่อนสัญญานะว่าจะเป็นต้นไม้ตึกอาคารเวลาขึ้นตอนกี่เที่ยวไปไหนเขาจะซ้ำ คลื่นความถี่ แล้วก็ทำให้พลังงานในการส่งข้อมูลเนี่ยลดน้อยลง กุหลาบก็จะได้รับข้อมูลได้ไม่ครบถ้วนนะคะอันนี้จะเป็นเหมือนอุปสรรค คลื่นความถี่ว่าจะเป็นตึกอาคารหรือว่าสภาพแวดล้อมกรณีฝนตกนะคะคลื่นความถี่มันไปสะท้อนกับตัวเม็ดป่น พรุ่งนี้ก็จะไปรถก่อนเช่นเดียวกันนะครับ ก็จะมีปัจจัยหลายๆอย่างนะคะในการส่งคลื่นความถี่พรุ่งนี้ แล้วก็ มันไร้สาย ตัวมาตรฐาน 802.11 จะได้ความนิยมน้อย บอกไปว่า สามารถใช้กับใครได้ มันเป็น ซึ่งความถี่ที่กำหนดไว้ แล้วก็ไม่สามารถใช้เข้ากับอุปกรณ์ที่รองรับมาตรฐาน 802.11 B แล้วก็ 802.11g ก็คือใช้กับแช่ ไปกับเพื่อนไม่ได้กลับตัว คือ 802.11 a เท่านั้น ข้อเสีย ผัดมาเมื่อเราพบถึงข้อเสียของมาตรฐาน 802.11 1 a แล้วก็จะเกิดมาตรฐานตัวใหม่ขึ้นมา 802.11 โดย เราจะใช้เทคโนโลยีที่เรียกว่า 4K ชาลี Coach มันก็จะเป็นเทคนิค ในการ รับส่งข้อมูลเช่นเดียวกันเข้ามาเกี่ยว ถ้าลงลึกอีกก็จะมีว่าการส่งสัญญานี้ส่งยังไงนะคะขอข้อมูลตัวเห*้ยไปใส่พี่ช่วงไหน ร่วมกับ eds นะคะ ไปตาม เราส่งไปที่ ความเร็วที่ 54 เปอร์เซ็นต์ความเร็วตัวนี้ที่ใช้ก็คือ 11 MB วิธีใช้ 5 อันนี้ใช้ที่ย่านความถี่ 2.4 ghz เมื่อกี้เป็น 2.1 A ใช้ 5 ghz เห็นว่ามันจะ ลงชื่อไปแจ้งความถี่ที่ใช้งานสาธารณะ ก็คือทุกคนสามารถที่จะใช้งานได้แล้วนะคะไม่ได้เป็นข้อจำกัด ก็คือสามารถใช้กับทางวิทยาศาสตร์อุตสาหกรรมการแพทย์นะคะ มันก็จะมีย่านความถี่ที่สามารถนิยมเอาไปใช้ ใช้กับอุปกรณ์ตัวอื่นก็ได้ไลน์ก็สามารถไปฉาย ในด้านต่างๆได้ ข้อดี ตัวนี้เนี่ย ใช้คลื่นความถี่ ที่ไม่ได้ใช้พลังเยอะนะคะทำให้การส่งสัญญาณนี้ก็จะมีระยะทางที่ ไกลกว่าเดิม จะเป็น 38 เมตรนะคะแล้วก็โครงสร้างปิดเมื่อกี้อยู่ที่ อันนี้จะเป็น 140 เมตร ที่โล่งแจ้ง แล้วก็สามารถใช้กับอุปกรณ์รองรับตัวอื่นได้นะคะ เป็นเองหรือพี่นะคะหรืออุปกรณ์ที่มีเครื่องหมาย wi-fi หรือว่า WiFi ก็คือสามารถใช้กับอุปกรณ์เหล่านี้ได้ รองรับการทำงานแล้วก็การเชื่อมต่อ ระหว่างกันได้นี่เอง มันก็คือแบบ ใช้กับเพื่อนได้ไม่ค่อยมีปัญหาไม่ต้องบอกว่าจำเป็นต้องซื้อตัวมาตรฐานเดียวกัน ก่อนหน้าก็เอามาใช้ได้นั่นเอง ก็คือ พัฒนาให้มันดีขึ้นให้มันหลักร้ายแล้วก็ ใช้งานได้มากขึ้นนั่นเอง จัดมา มาตรฐาน 802.11 ก็จะรองรับการใช้งาน Application บนด้านมัลติมีเดีย ตามชื่อก็คือ Voice Over IP ไว้ก็คือสื่อมัลติมีเดียเป็นเสียง ที่สามารถเคลื่อนที่พร้อมไปกับตัว i t ก่อนเราจะส่งสัญญาณหรือว่าส่งข้อมูลได้เฉพาะ IP โดยยังไม่มีเสียง อีสาน คอมพิวเตอร์กับคอมพิวเตอร์ ตัวอักษร การสื่อสารข้อมูลทั่วไปคราวนี้ส่งเป็นแบบ Real Time คือสามารถส่งเสียงเอาไปด้วย ส่งไปรับกลับ ก็คือสามารถที่จะเอาเสียงให้ขี่ไปกลับ IG ของเรา ก่อนนะคะสมัยก่อนเนี่ยจะเป็นที่นิยมค่อนข้างสูงนะคะ ว่าจะช่วยลดปัญหา ในการใช้งาน การสื่อสารสมัยก่อนนะคะยังไม่มีตัว VIP แล้วก็ใช้ระบบโทรศัพท์หรือไง โทรไปต่างประเทศ ไปแต่ละที่จังหวัดอำเภอต่างๆนะคะ หรือว่ามหาลัย ที่นี่ บริษัทที่มี หลายสาขานะคะตัวนี้ก็จะเข้ามาช่วยแก้ปัญหาในกรณีที่เราต้องการโทรไปยัง อื่นก็จะไม่ต้องเสียค่าใช้จ่าย เชื่อมต่อ อ่านตัวระบบ IP หรือว่าสาย Lan ของเราตอนนี้ ต่างประเทศก็จะเป็นการเชื่อมต่อระหว่างประเทศหรือว่าทวีปนั่นเอง วันนี้จะค่อนข้างนิยมสำหรับ ที่มีลูกค้าค่อนข้างเยอะมันจะช่วยประหยัด เราไม่ต้องกดหมายเลข ที่ระบบถึง จังหวัดหรือว่าระบุถึงประเทศเราสามารถใช้ เหมือนเบอร์ภายในโทรหากัน มหาลัยของเราตอนนี้ก็ใช้ตัวระบบ voip เช่นเดียวกัน ระบบโทรศัพท์สำนักงานนะคะก็จะเป็นภาษา VIP จะมีตัวสายแลนเข้ามา ระบบโทรศัพท์ภายในองค์กรของเรา โทรเข้า สาขาหรือว่าแผนก บัญชีธุรการการเงินต่างๆก็สามารถ ไม่ต้องเสียค่าใช้จ่าย ในกรณีที่มีระยะเขต ถ้าเป็นพวกอุปกรณ์ที่จันทร์ ไปให้บริการก็จะมีพวกศิลปากรที่มีสาขาต่างๆทางพระจันทร์นู่นนี่นั่นเขาใช้ระบบตัววี เพื่อให้ประหยัดค่าใช้จ่ายว่าเวลาโทรหาแต่ละ เขตยังไม่ต้องเสียเงินก็สามารถกด หมายเลขภายในเหมือนเลขโทรศัพท์ทั่วไปเลยนะคะ โดยไม่เสียเงินหรือจะโทรข้ามระหว่างประเทศก็ใช้ได้ดูกัน บริษัทที่เป็นบริษัท ต่างชาตินะคะก็จะมี บริษัทแต่ละ ที่เป็น ประเทศใหญ่ๆหาการเชื่อมต่อก็ใช้แล้วแต่ VIP แล้วก็ การคุยระหว่าง โทรศัพท์ภายในก็ใช้ VIP เพื่อลดหย่อนค่าใช้จ่ายนะคะการเชื่อมต่อแบบนี้มันก็ต้องมีตัวบอกไปว่านุ่นนี่นั่นมาเชื่อมต่ออีก เป็นการป้องกันแล้วก็ยืนยันต้นทางกับปลายทางว่าคุณก็สามารถที่จะส่งข้อมูลกันได้ไหม เราจะมีลักษณะการตามหลักการเขียนหรือว่า proteus ว่าการเชื่อมต่อการให้บริการแบบนี้ มีคุณภาพดีไม้ตรงตามเงื่อนไขอะไรหรือเปล่า โดยปรับปรุงโดย Mac layer เดี๋ยวค่อยว่ากัน ตัวเรนเจอร์หรือว่าฉันการทำงานต่างๆนะคะ เรามาดู ตัวต่อมา มาตรฐาน aiap interests Point ปตทนะคะ จะเป็นมาตรฐานที่ออกแบบสำหรับผู้ใช้งาน การเคลื่อนที่ สมมุติ เล็กๆเนี่ยเวลาเราใช้งานระบบเครือข่ายโทรศัพท์ ตัวกระจายสัญญาณก็จะเป็นเสาโทรศัพท์ เราน่าจะเคยเห็นเป็น Power ขาวแดงเพื่อ ให้บริการ ดังนั้นเวลาเราขับ รถ หรือว่าเคลื่อนย้ายตัว Smartphone วัด update หรืออะไรก็ตามที่เราใช้ในการสื่อสาร ทำผิดไป เสาในการสื่อสารจากเสาที่อยู่บริเวณสมมุติเราไปอุดรธานี อยู่สกลก็ไม่มีทางไปอุดรธานีจะไปเซ็นทรัล การจับตัวเสาสัญญาณจากสกล มันก็ไปต่างอำเภอแล้วก็ย้ายไปที่อุดรธานี เสาสัญญาณจะ ทำการจับแล้วก็ปรับเปลี่ยนเมื่อเข้าเขตพื้นที่ 1 เพราะว่าตัวกระจายสัญญาณหรือจะให้บริการเฉพาะพื้นที่ที่เขาครอบคลุม ถ้ามีการเคลื่อนที่หรือว่าย้ายตัวพื้นที่เนี่ยมันก็จะไป ตัวเสาสัญญาณใหม่ที่ให้พลังหรือว่ามีคลื่นที่ค่อนข้างแรงมากกว่าเพื่อให้บริการเคลื่อน เชื่อมต่อได้ทั่วถึงแล้วก็ไม่หลุดไม่มีค่ะ ลักษณะเดียวกันเหมือนตัว access point นะคะ การโรมมิ่งตัวสัญญาณระหว่างการนั้นเอง มันก็เลยเป็นตัวมาตรฐาน 802.11 AC นั่นเองนะคะ ค่าตัวมาตรฐาน 802.11 g นะคะ ก็ถูกพัฒนามาจาก มาเป็นดีเราก็ดีมาเป็นที่มาตรฐาน นะคะ โดยเราจะใช้ความถี่ที่ 2.4 ghz 2.4 ghz ก็คือจะเป็นตัวมาตรฐานของ 802 จำได้เนาะ แล้วก็รับส่งข้อมูลนะคะอยู่ที่ 54% เขากลับตัว มาตรฐาน 802.11 A ความถี่อยู่ที่ 24 เหมือนกับ เราก็ ส่งข้อมูลอยู่ที่ 2 จุด ก็คือ ก็ปิดเปิดสิ โดยจะมีรัศมีการทำงานมากกว่า 802.11 A แล้วก็สามารถร่วมงาน มาตรฐาน 802.11 B แล้วก็เป็น 2.1 เอง คือพัฒนานำข้อดีของคลัง 802.11 a แล้วก็ 802.11 B มาให้ ใช้บริการแล้วก็ สามารถ สถานะการส่งข้อมูลที่เพิ่มขึ้นมากมาย พูดง่ายๆตัวเล็กๆน่าจะเป็นต้น ในการออกแบบและพัฒนาตัวอักษรเพิ่มมากขึ้นให้มันมีที่มันดีขึ้นนั้นเอง อากาศเราใช้คลื่นความถี่อยู่ที่ 2.4 มันจะเป็น 5 ghz น้าก็จะเป็นคลื่นความถี่สาธารณะก็คือสามารถใช้กับมาตรฐานตัวเก่าได้ องศาเป็นความถี่สัตว์นะ ก็คือจะมีคนขี้ค่อนข้างมาใช้ ตั้งเยอะแต่งงานสัญญาณรบกวน ที่จะเกิด ก็จะมีแน่นอน ในการส่งข้อมูลระหว่าง มาตรฐาน 802 1 อันนี้ก็จะเป็นคลื่นความถี่ที่ 5 ghz เลยก็เท่ากับตัว 80 2 จุด ส่วนมากคลื่นความถี่นี้จะถูกนำมาใช้กับประเทศ ทวีปยุโรปก็คือบ้านเราไม่ได้ ความถี่ 5 ghz ตัวนี้มาใช้งานอีก บอกไว้ว่าเป็นตัวมาตรฐานที่นำมาใช้ ฉันมา 802.11 i ก็จะเป็นการรักษาความปลอดภัยของตัวระบบเครือข่าย เนื่องจาก ระบบเครือข่ายไร้สายเนี่ยค่อนข้างมี กูใช้ยาเนี่ยค่อนข้างเยอะ สมาร์ทโฟนเดี๋ยวนี้เรามีทุกคนนะคะเชื่อมต่อระบบเครือข่ายก็ ง่ายมากนะคะไม่งั้นการเข้าฟังก์ชั่นรหัส ที่เราถูกนำมาใช้ก็จะเป็น W อยู่ที่ 6 4/5 128 ตรงนี้ ซึ่งไม่เพียงพอ การใช้งานนะคะ การรักษาความปลอดภัยตัวนี้นะคะ ก็จะถูก มาตรฐาน 802.11 เข้ามาควบคุมดูแล มีการใช้งานมากขึ้นคนใช้งานมากขึ้นตัวมาตรฐานตัวนี้จะมี ข้อกำหนดอะไรเพิ่มมา แล้วก็มีการเข้ารหัส 5:00 น ส่งข้อมูลไม่ว่าจะบิน BA นะคะแล้วก็ kef นะคะตรงนี้เข้ามา ว่าตัวระบบที่เราใช้งานของตัวอุปกรณ์นะเนี่ย เราจะใช้ตัว ระบบ เข้ารหัส ดับบลิวพีเอน่าจะเคยได้ยินอยู่นะไอ้ตัวมาก่อน แปลว่าอาจารย์เป็นการทบทวนให้นะ บ่มี ใช้งานแบบไหนบ้างนะคะ พม่า ตัวอักษรเราเยอะเหลือเกินมาถึงตรวจเช็คของเราแล้ว 802.11 ว่าจะเป็นระบบเครือข่าย ไร้สาย จัดการเกี่ยวกับคลื่นวิทยุ เลือกช่องสัญญาณ เราจะเลือกช่องสัญญาณอย่างไร การโรมมิ่งควบคุมกำลังส่งเราจะมีวิธีการคิดนิดนึงว่าช่องสัญญาณไหนที่มันเหมาะสมนะคะการโรมมิ่งทำอย่างไร การหารัศมีการใช้งานของเครื่อง client ระยะห่างนะคะ เท่าไหร่ถึงจะเหมาะสมที่จะวางตัว client นะคะในการ เชื่อมต่อ ในการรับส่งสัญญาณให้มันเหมาะสม กับตัวอุปกรณ์ที่มีแล้วก็ตัวใครแอ้มจำนวนแค่นั้นเองนะคะ ฟังไปเข้าคร่าวๆก่อนเนาะอันไหนที่คิดว่า ใช้งานบ่อยเดี๋ยวจะจะ อธิบายเพิ่มเติม เป็น 8 0 2 จุด ยังไม่หมดนะคะ 2.11 เนี่ยค่อนข้างเยอะ 2.1 x ตกไปตัวนึง ก็เป็นระบบรักษาความปลอดภัยก่อนเข้าใช้งานระบบเครือข่าย บอกว่าต้องมีสิทธิ์ตรวจสอบสิทธิ์ก่อน มาตรฐานปตทไม่ว่าจะเป็น LED เยอะมาก ไปเช็คสิทธิ์ก่อน OT เข้ามาผ่านการเชื่อมต่ออุปกรณ์แบบไหนนะคะไปเช็ค ผิดที่เรา นี่ไงสามารถใช้งานได้ไหมนะคะ แล้วใช้งานได้ถึงขั้นหรือว่าระดับไหน เข้ามาดูแล ความปลอดภัยของตัว ไร้สายของเรา มี ABC ตัดมาก็จะเป็น ตัวนี้นะคะ ก็จะเป็นการพัฒนา จะเป็นความถี่ การใช้ ช่องสัญญาณที่ใช้ในการส่ง ระยะทาง สามารถส่งตัวสื่อสารเข้าไป ก็จะเพิ่มประสิทธิภาพนะคะ สัญญาณ การสื่อสารระหว่างตัว WiFi ต้นทางกับปลายทางเอง คราวนี้ dn และ ก็มีการพัฒนาจากตัวอักษรตัวเดียว ก็จะเป็น พี่มี 2 ตัวท่านเองก็จะเป็น ตัวเองต้องมีคุณสมบัติอย่างไร โดยมาตรฐาน 802.11 n ก็จะมีความเร็วอยู่ที่ 300 MB มีเยอะที่สุด มีพื้นที่ให้บริการคือแนวทางในการส่งค่อนข้าง เยอะขึ้น สายทวี หรือว่า m i m o นะคะก็คือการรับส่ง สัญญาณหลายเสาพร้อมกัน ก็จะมีการรับจากเสานึงไปยัง ส่งข้อมูล เรื่อยๆแต่ตอนนี้ก็คือสามารถที่จะรับข้อมูลจาก ทำไร เยอะขึ้นกว่าเดิม ลองย้อนกวน</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R+PE มาตรฐานสากลด้านเทคโนโลยีคอมพิวเตอร์และดิจิทัล อ.ธิดารัตน์ วันที่ 24 พ.ย. 2565</dc:title>
  <dc:creator/>
  <cp:keywords/>
  <dcterms:created xsi:type="dcterms:W3CDTF">2022-11-30T03:45:54Z</dcterms:created>
  <dcterms:modified xsi:type="dcterms:W3CDTF">2022-11-30T03:45: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30 พฤษจิกายน 2565 เวลา 09.25 น.</vt:lpwstr>
  </property>
  <property fmtid="{D5CDD505-2E9C-101B-9397-08002B2CF9AE}" pid="3" name="subtitle">
    <vt:lpwstr/>
  </property>
</Properties>
</file>